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25</w:t>
      </w:r>
      <w:r>
        <w:t xml:space="preserve"> </w:t>
      </w:r>
      <w:r>
        <w:t xml:space="preserve">06:15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4470fa6781af0f2e4a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25T06:15:38Z</dcterms:created>
  <dcterms:modified xsi:type="dcterms:W3CDTF">2022-12-25T06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25 06:15:24</vt:lpwstr>
  </property>
</Properties>
</file>